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7C53F" w14:textId="0EEA4A97" w:rsidR="00A54839" w:rsidRPr="00792ACF" w:rsidRDefault="007837F6" w:rsidP="008E63C9">
      <w:pPr>
        <w:tabs>
          <w:tab w:val="left" w:pos="1620"/>
        </w:tabs>
        <w:jc w:val="center"/>
        <w:rPr>
          <w:b/>
          <w:sz w:val="22"/>
          <w:szCs w:val="22"/>
        </w:rPr>
      </w:pPr>
      <w:r w:rsidRPr="00792ACF">
        <w:rPr>
          <w:b/>
          <w:sz w:val="22"/>
          <w:szCs w:val="22"/>
        </w:rPr>
        <w:t xml:space="preserve">  </w:t>
      </w:r>
      <w:r w:rsidR="00F14745" w:rsidRPr="00792ACF">
        <w:rPr>
          <w:b/>
          <w:noProof/>
          <w:sz w:val="22"/>
          <w:szCs w:val="22"/>
        </w:rPr>
        <w:drawing>
          <wp:inline distT="0" distB="0" distL="0" distR="0" wp14:anchorId="2063E7CA" wp14:editId="5457F8F8">
            <wp:extent cx="825689" cy="824019"/>
            <wp:effectExtent l="0" t="0" r="0" b="0"/>
            <wp:docPr id="1" name="Picture 0" descr="Guernsey Wheel Logo 2017-Layo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ernsey Wheel Logo 2017-Layout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4646" cy="8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F0F5F" w14:textId="77777777" w:rsidR="000358E9" w:rsidRPr="00792ACF" w:rsidRDefault="000358E9" w:rsidP="007479C6">
      <w:pPr>
        <w:tabs>
          <w:tab w:val="left" w:pos="1620"/>
        </w:tabs>
        <w:rPr>
          <w:b/>
          <w:sz w:val="22"/>
          <w:szCs w:val="22"/>
        </w:rPr>
      </w:pPr>
    </w:p>
    <w:p w14:paraId="715FF7A6" w14:textId="57706A68" w:rsidR="00A54839" w:rsidRPr="00543015" w:rsidRDefault="00A54839" w:rsidP="00A54839">
      <w:pPr>
        <w:tabs>
          <w:tab w:val="left" w:pos="1620"/>
        </w:tabs>
        <w:jc w:val="center"/>
        <w:rPr>
          <w:b/>
        </w:rPr>
      </w:pPr>
      <w:r w:rsidRPr="00543015">
        <w:rPr>
          <w:b/>
        </w:rPr>
        <w:t>TOWN OF GUERNSEY</w:t>
      </w:r>
    </w:p>
    <w:p w14:paraId="4ED1560E" w14:textId="560564F9" w:rsidR="0047253D" w:rsidRDefault="009D2417" w:rsidP="00A10C34">
      <w:pPr>
        <w:tabs>
          <w:tab w:val="left" w:pos="1620"/>
        </w:tabs>
        <w:jc w:val="center"/>
        <w:rPr>
          <w:b/>
        </w:rPr>
      </w:pPr>
      <w:r>
        <w:rPr>
          <w:b/>
        </w:rPr>
        <w:t>February</w:t>
      </w:r>
      <w:r w:rsidR="00602985">
        <w:rPr>
          <w:b/>
        </w:rPr>
        <w:t xml:space="preserve"> </w:t>
      </w:r>
      <w:r w:rsidR="00D1243E">
        <w:rPr>
          <w:b/>
        </w:rPr>
        <w:t>17</w:t>
      </w:r>
      <w:r w:rsidR="00B47640" w:rsidRPr="00543015">
        <w:rPr>
          <w:b/>
        </w:rPr>
        <w:t>, 202</w:t>
      </w:r>
      <w:r w:rsidR="003D3404">
        <w:rPr>
          <w:b/>
        </w:rPr>
        <w:t>6</w:t>
      </w:r>
    </w:p>
    <w:p w14:paraId="559A42B7" w14:textId="77777777" w:rsidR="00A77564" w:rsidRDefault="00A77564" w:rsidP="00A10C34">
      <w:pPr>
        <w:tabs>
          <w:tab w:val="left" w:pos="1620"/>
        </w:tabs>
        <w:jc w:val="center"/>
        <w:rPr>
          <w:b/>
        </w:rPr>
      </w:pPr>
    </w:p>
    <w:p w14:paraId="20484AFA" w14:textId="77777777" w:rsidR="00A26076" w:rsidRDefault="00A26076" w:rsidP="00A10C34">
      <w:pPr>
        <w:tabs>
          <w:tab w:val="left" w:pos="1620"/>
        </w:tabs>
        <w:jc w:val="center"/>
        <w:rPr>
          <w:b/>
        </w:rPr>
      </w:pPr>
    </w:p>
    <w:p w14:paraId="424E6234" w14:textId="3DAC2E00" w:rsidR="00C23BB2" w:rsidRDefault="00C23BB2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Call to Order/Pledge </w:t>
      </w:r>
      <w:r w:rsidR="00457137">
        <w:t xml:space="preserve">of </w:t>
      </w:r>
      <w:r w:rsidR="00457137" w:rsidRPr="00F72BE4">
        <w:t>Allegiance and Welcome</w:t>
      </w:r>
    </w:p>
    <w:p w14:paraId="1655865B" w14:textId="23A3144C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Approval of Agenda</w:t>
      </w:r>
    </w:p>
    <w:p w14:paraId="544F1B3B" w14:textId="30C9E1B3" w:rsidR="009E4E50" w:rsidRDefault="005B2C5D" w:rsidP="00761B87">
      <w:pPr>
        <w:pStyle w:val="ListParagraph"/>
        <w:numPr>
          <w:ilvl w:val="3"/>
          <w:numId w:val="4"/>
        </w:numPr>
      </w:pPr>
      <w:bookmarkStart w:id="0" w:name="_Hlk210220991"/>
      <w:r w:rsidRPr="00F72BE4">
        <w:t>Approval of Minutes –</w:t>
      </w:r>
      <w:bookmarkEnd w:id="0"/>
      <w:r w:rsidR="00B109A7">
        <w:t>February 3</w:t>
      </w:r>
      <w:r w:rsidRPr="00F72BE4">
        <w:t>, 202</w:t>
      </w:r>
      <w:r w:rsidR="00C874AA">
        <w:t>6</w:t>
      </w:r>
    </w:p>
    <w:p w14:paraId="0387D889" w14:textId="77777777" w:rsidR="00635B8D" w:rsidRDefault="00635B8D" w:rsidP="00E56EF2"/>
    <w:p w14:paraId="77CC8843" w14:textId="730278D4" w:rsidR="003A07A7" w:rsidRDefault="00635B8D" w:rsidP="00672694">
      <w:pPr>
        <w:pStyle w:val="ListParagraph"/>
        <w:numPr>
          <w:ilvl w:val="3"/>
          <w:numId w:val="4"/>
        </w:numPr>
      </w:pPr>
      <w:r w:rsidRPr="00F72BE4">
        <w:t>Consideration of Claims</w:t>
      </w:r>
    </w:p>
    <w:p w14:paraId="4D6B3118" w14:textId="77777777" w:rsidR="00787278" w:rsidRDefault="00787278" w:rsidP="00787278">
      <w:pPr>
        <w:pStyle w:val="ListParagraph"/>
      </w:pPr>
    </w:p>
    <w:p w14:paraId="6E6FADCB" w14:textId="6D017091" w:rsidR="00787278" w:rsidRDefault="00787278" w:rsidP="00672694">
      <w:pPr>
        <w:pStyle w:val="ListParagraph"/>
        <w:numPr>
          <w:ilvl w:val="3"/>
          <w:numId w:val="4"/>
        </w:numPr>
      </w:pPr>
      <w:r>
        <w:t>Public Comment</w:t>
      </w:r>
    </w:p>
    <w:p w14:paraId="3158FB38" w14:textId="77777777" w:rsidR="00E37110" w:rsidRDefault="00E37110" w:rsidP="00E37110">
      <w:pPr>
        <w:pStyle w:val="ListParagraph"/>
      </w:pPr>
    </w:p>
    <w:p w14:paraId="7C4655DD" w14:textId="31E5191B" w:rsidR="00E37110" w:rsidRDefault="00D1243E" w:rsidP="00672694">
      <w:pPr>
        <w:pStyle w:val="ListParagraph"/>
        <w:numPr>
          <w:ilvl w:val="3"/>
          <w:numId w:val="4"/>
        </w:numPr>
      </w:pPr>
      <w:r>
        <w:t>Janelle Beck Services 4 Seniors</w:t>
      </w:r>
    </w:p>
    <w:p w14:paraId="6D3809FB" w14:textId="77777777" w:rsidR="005F7899" w:rsidRDefault="005F7899" w:rsidP="000B7A41"/>
    <w:p w14:paraId="6FC17F28" w14:textId="4D388CE1" w:rsidR="005F7899" w:rsidRDefault="00F47DA6" w:rsidP="00672694">
      <w:pPr>
        <w:pStyle w:val="ListParagraph"/>
        <w:numPr>
          <w:ilvl w:val="3"/>
          <w:numId w:val="4"/>
        </w:numPr>
      </w:pPr>
      <w:r>
        <w:t xml:space="preserve">Sewer </w:t>
      </w:r>
      <w:r w:rsidR="005F7899">
        <w:t>Ordinance</w:t>
      </w:r>
      <w:r w:rsidR="00B0727C">
        <w:t xml:space="preserve"> 2026-00</w:t>
      </w:r>
      <w:r w:rsidR="007B4DB9">
        <w:t>5</w:t>
      </w:r>
      <w:r w:rsidR="00CA6ED7">
        <w:t xml:space="preserve"> Amendment</w:t>
      </w:r>
      <w:r w:rsidR="00B0727C">
        <w:t>-</w:t>
      </w:r>
      <w:r w:rsidR="00B109A7">
        <w:t>2</w:t>
      </w:r>
      <w:proofErr w:type="gramStart"/>
      <w:r w:rsidR="00B109A7" w:rsidRPr="00B109A7">
        <w:rPr>
          <w:vertAlign w:val="superscript"/>
        </w:rPr>
        <w:t>nd</w:t>
      </w:r>
      <w:r w:rsidR="00B109A7">
        <w:t xml:space="preserve"> </w:t>
      </w:r>
      <w:r w:rsidR="00B0727C">
        <w:t xml:space="preserve"> Reading</w:t>
      </w:r>
      <w:proofErr w:type="gramEnd"/>
    </w:p>
    <w:p w14:paraId="35DBBEE3" w14:textId="0D818389" w:rsidR="00F62CAB" w:rsidRDefault="00F62CAB" w:rsidP="00F62CAB"/>
    <w:p w14:paraId="754F9B85" w14:textId="0EF7CB7B" w:rsidR="005B2C5D" w:rsidRPr="00F72BE4" w:rsidRDefault="005B2C5D" w:rsidP="005B2C5D">
      <w:pPr>
        <w:pStyle w:val="ListParagraph"/>
        <w:numPr>
          <w:ilvl w:val="3"/>
          <w:numId w:val="4"/>
        </w:numPr>
        <w:spacing w:line="480" w:lineRule="auto"/>
      </w:pPr>
      <w:r w:rsidRPr="00F72BE4">
        <w:t>Community/Organization Reports</w:t>
      </w:r>
    </w:p>
    <w:p w14:paraId="20622063" w14:textId="5F561B36" w:rsidR="00667299" w:rsidRPr="00F72BE4" w:rsidRDefault="005B2C5D" w:rsidP="006A282B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Department reports</w:t>
      </w:r>
    </w:p>
    <w:p w14:paraId="3CD44FB8" w14:textId="0626EC6D" w:rsidR="00EB7CAB" w:rsidRPr="00F72BE4" w:rsidRDefault="005B2C5D" w:rsidP="00B56BE4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Mayor and Council Member Reports</w:t>
      </w:r>
    </w:p>
    <w:p w14:paraId="0EFB0A98" w14:textId="7B1FF8DE" w:rsidR="007325E7" w:rsidRDefault="005B2C5D" w:rsidP="007325E7">
      <w:pPr>
        <w:pStyle w:val="ListParagraph"/>
        <w:numPr>
          <w:ilvl w:val="3"/>
          <w:numId w:val="4"/>
        </w:numPr>
        <w:spacing w:line="480" w:lineRule="auto"/>
      </w:pPr>
      <w:r w:rsidRPr="00F72BE4">
        <w:t xml:space="preserve"> Announcement</w:t>
      </w:r>
      <w:r w:rsidR="00672694">
        <w:t>s</w:t>
      </w:r>
    </w:p>
    <w:p w14:paraId="445E45E1" w14:textId="75AC09DF" w:rsidR="005B2C5D" w:rsidRPr="00F72BE4" w:rsidRDefault="007B6154" w:rsidP="005B2C5D">
      <w:pPr>
        <w:pStyle w:val="ListParagraph"/>
        <w:numPr>
          <w:ilvl w:val="3"/>
          <w:numId w:val="4"/>
        </w:numPr>
        <w:spacing w:line="480" w:lineRule="auto"/>
      </w:pPr>
      <w:r>
        <w:t xml:space="preserve"> </w:t>
      </w:r>
      <w:r w:rsidR="005B2C5D" w:rsidRPr="00F72BE4">
        <w:t>Adjournment</w:t>
      </w:r>
      <w:r w:rsidR="009A0CF8">
        <w:t xml:space="preserve"> </w:t>
      </w:r>
    </w:p>
    <w:p w14:paraId="7E4241C7" w14:textId="7FB07C68" w:rsidR="00757151" w:rsidRPr="000332EF" w:rsidRDefault="00757151" w:rsidP="00792ACF">
      <w:pPr>
        <w:rPr>
          <w:b/>
          <w:u w:val="single"/>
        </w:rPr>
      </w:pPr>
    </w:p>
    <w:p w14:paraId="73B6EFCB" w14:textId="5A2D3042" w:rsidR="00D63FD4" w:rsidRPr="00AC5AC0" w:rsidRDefault="00A54839" w:rsidP="00D63FD4">
      <w:pPr>
        <w:ind w:left="360"/>
        <w:jc w:val="center"/>
        <w:rPr>
          <w:b/>
          <w:u w:val="single"/>
        </w:rPr>
      </w:pPr>
      <w:r w:rsidRPr="000332EF">
        <w:rPr>
          <w:b/>
          <w:u w:val="single"/>
        </w:rPr>
        <w:t>ANNOUNCEMENTS</w:t>
      </w:r>
    </w:p>
    <w:p w14:paraId="7C844A37" w14:textId="7329253F" w:rsidR="00E37110" w:rsidRDefault="00E37110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February 21, </w:t>
      </w:r>
      <w:proofErr w:type="gramStart"/>
      <w:r w:rsidR="003A5EA1">
        <w:rPr>
          <w:bCs/>
          <w:sz w:val="28"/>
          <w:szCs w:val="28"/>
        </w:rPr>
        <w:t>2026</w:t>
      </w:r>
      <w:proofErr w:type="gramEnd"/>
      <w:r w:rsidR="003A5EA1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AG Banquet</w:t>
      </w:r>
    </w:p>
    <w:p w14:paraId="45775E94" w14:textId="77777777" w:rsidR="00B109A7" w:rsidRDefault="00B109A7" w:rsidP="00B109A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March 3</w:t>
      </w:r>
      <w:r w:rsidRPr="00DA7A21">
        <w:rPr>
          <w:bCs/>
          <w:sz w:val="28"/>
          <w:szCs w:val="28"/>
        </w:rPr>
        <w:t xml:space="preserve">, </w:t>
      </w:r>
      <w:proofErr w:type="gramStart"/>
      <w:r w:rsidRPr="00DA7A21">
        <w:rPr>
          <w:bCs/>
          <w:sz w:val="28"/>
          <w:szCs w:val="28"/>
        </w:rPr>
        <w:t>202</w:t>
      </w:r>
      <w:r>
        <w:rPr>
          <w:bCs/>
          <w:sz w:val="28"/>
          <w:szCs w:val="28"/>
        </w:rPr>
        <w:t>6</w:t>
      </w:r>
      <w:proofErr w:type="gramEnd"/>
      <w:r w:rsidRPr="00DA7A21">
        <w:rPr>
          <w:bCs/>
          <w:sz w:val="28"/>
          <w:szCs w:val="28"/>
        </w:rPr>
        <w:t xml:space="preserve"> Next Council Meeting</w:t>
      </w:r>
    </w:p>
    <w:p w14:paraId="56B07D42" w14:textId="642B9FCD" w:rsidR="00F162EB" w:rsidRDefault="00B109A7" w:rsidP="007325E7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arch 21, </w:t>
      </w:r>
      <w:proofErr w:type="gramStart"/>
      <w:r>
        <w:rPr>
          <w:bCs/>
          <w:sz w:val="28"/>
          <w:szCs w:val="28"/>
        </w:rPr>
        <w:t>2026</w:t>
      </w:r>
      <w:proofErr w:type="gramEnd"/>
      <w:r>
        <w:rPr>
          <w:bCs/>
          <w:sz w:val="28"/>
          <w:szCs w:val="28"/>
        </w:rPr>
        <w:t xml:space="preserve"> Volunteer Fire Department Dance</w:t>
      </w:r>
    </w:p>
    <w:p w14:paraId="41CD895E" w14:textId="38711FBF" w:rsidR="008A4518" w:rsidRDefault="008A4518" w:rsidP="008A4518">
      <w:pPr>
        <w:ind w:left="36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</w:t>
      </w:r>
    </w:p>
    <w:p w14:paraId="6976A1BA" w14:textId="6F9EAF54" w:rsidR="005269D8" w:rsidRDefault="005269D8" w:rsidP="008A4518">
      <w:pPr>
        <w:rPr>
          <w:bCs/>
          <w:sz w:val="28"/>
          <w:szCs w:val="28"/>
        </w:rPr>
      </w:pPr>
    </w:p>
    <w:p w14:paraId="5E3248FB" w14:textId="77777777" w:rsidR="008E3A9A" w:rsidRDefault="008E3A9A" w:rsidP="00915CD6">
      <w:pPr>
        <w:ind w:left="360"/>
        <w:jc w:val="center"/>
        <w:rPr>
          <w:bCs/>
          <w:sz w:val="28"/>
          <w:szCs w:val="28"/>
        </w:rPr>
      </w:pPr>
    </w:p>
    <w:p w14:paraId="6F55C460" w14:textId="525CAE52" w:rsidR="00672694" w:rsidRDefault="00672694" w:rsidP="00915CD6">
      <w:pPr>
        <w:ind w:left="360"/>
        <w:jc w:val="center"/>
        <w:rPr>
          <w:bCs/>
          <w:sz w:val="28"/>
          <w:szCs w:val="28"/>
        </w:rPr>
      </w:pPr>
    </w:p>
    <w:p w14:paraId="332435F4" w14:textId="14BA52D4" w:rsidR="006A282B" w:rsidRDefault="006A282B" w:rsidP="003A2271">
      <w:pPr>
        <w:ind w:left="360"/>
        <w:jc w:val="center"/>
        <w:rPr>
          <w:bCs/>
        </w:rPr>
      </w:pPr>
    </w:p>
    <w:p w14:paraId="1F217528" w14:textId="77777777" w:rsidR="006A282B" w:rsidRDefault="006A282B" w:rsidP="003A2271">
      <w:pPr>
        <w:ind w:left="360"/>
        <w:jc w:val="center"/>
        <w:rPr>
          <w:bCs/>
        </w:rPr>
      </w:pPr>
    </w:p>
    <w:p w14:paraId="1DEED603" w14:textId="77777777" w:rsidR="00E01E32" w:rsidRDefault="00E01E32" w:rsidP="003A2271">
      <w:pPr>
        <w:ind w:left="360"/>
        <w:jc w:val="center"/>
        <w:rPr>
          <w:bCs/>
        </w:rPr>
      </w:pPr>
    </w:p>
    <w:p w14:paraId="61BC0A6E" w14:textId="77777777" w:rsidR="005507B3" w:rsidRPr="000332EF" w:rsidRDefault="005507B3" w:rsidP="003A2271">
      <w:pPr>
        <w:ind w:left="360"/>
        <w:jc w:val="center"/>
        <w:rPr>
          <w:bCs/>
        </w:rPr>
      </w:pPr>
    </w:p>
    <w:p w14:paraId="307432AD" w14:textId="77777777" w:rsidR="003A2271" w:rsidRPr="000332EF" w:rsidRDefault="003A2271" w:rsidP="00CD3782">
      <w:pPr>
        <w:ind w:left="360"/>
        <w:jc w:val="center"/>
        <w:rPr>
          <w:bCs/>
        </w:rPr>
      </w:pPr>
    </w:p>
    <w:p w14:paraId="2BCC567D" w14:textId="77777777" w:rsidR="000D32D0" w:rsidRPr="000332EF" w:rsidRDefault="000D32D0" w:rsidP="00E81148">
      <w:pPr>
        <w:ind w:left="360"/>
        <w:jc w:val="center"/>
        <w:rPr>
          <w:b/>
          <w:u w:val="single"/>
        </w:rPr>
      </w:pPr>
    </w:p>
    <w:p w14:paraId="6906EAEB" w14:textId="77777777" w:rsidR="004A23BB" w:rsidRPr="000332EF" w:rsidRDefault="004A23BB" w:rsidP="00E81148">
      <w:pPr>
        <w:ind w:left="360"/>
        <w:jc w:val="center"/>
        <w:rPr>
          <w:b/>
          <w:u w:val="single"/>
        </w:rPr>
      </w:pPr>
    </w:p>
    <w:p w14:paraId="0CBF6E12" w14:textId="6F53B92C" w:rsidR="008E63C9" w:rsidRPr="000332EF" w:rsidRDefault="008E63C9" w:rsidP="003562DF">
      <w:pPr>
        <w:ind w:left="360"/>
        <w:jc w:val="center"/>
        <w:rPr>
          <w:bCs/>
        </w:rPr>
      </w:pPr>
      <w:r w:rsidRPr="000332EF">
        <w:rPr>
          <w:bCs/>
        </w:rPr>
        <w:t xml:space="preserve"> </w:t>
      </w:r>
    </w:p>
    <w:p w14:paraId="39B93744" w14:textId="77777777" w:rsidR="002751EA" w:rsidRPr="000332EF" w:rsidRDefault="002751EA" w:rsidP="003562DF">
      <w:pPr>
        <w:ind w:left="360"/>
        <w:jc w:val="center"/>
        <w:rPr>
          <w:bCs/>
        </w:rPr>
      </w:pPr>
    </w:p>
    <w:p w14:paraId="55D26A71" w14:textId="77777777" w:rsidR="00A111F2" w:rsidRPr="008E63C9" w:rsidRDefault="00A111F2" w:rsidP="00BF42CF">
      <w:pPr>
        <w:ind w:left="360"/>
        <w:jc w:val="center"/>
      </w:pPr>
    </w:p>
    <w:sectPr w:rsidR="00A111F2" w:rsidRPr="008E63C9" w:rsidSect="00A23049">
      <w:pgSz w:w="12240" w:h="15840" w:code="1"/>
      <w:pgMar w:top="432" w:right="432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87FC1"/>
    <w:multiLevelType w:val="hybridMultilevel"/>
    <w:tmpl w:val="83F6F234"/>
    <w:lvl w:ilvl="0" w:tplc="11DC9A50">
      <w:start w:val="1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ascii="Copperplate Gothic Bold" w:eastAsia="Times New Roman" w:hAnsi="Copperplate Gothic Bold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917CCA74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661DC"/>
    <w:multiLevelType w:val="hybridMultilevel"/>
    <w:tmpl w:val="26C0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D3A73"/>
    <w:multiLevelType w:val="hybridMultilevel"/>
    <w:tmpl w:val="7A6AB53E"/>
    <w:lvl w:ilvl="0" w:tplc="FFFFFFFF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5300EE"/>
    <w:multiLevelType w:val="hybridMultilevel"/>
    <w:tmpl w:val="B96CF8B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343476071">
    <w:abstractNumId w:val="3"/>
  </w:num>
  <w:num w:numId="2" w16cid:durableId="27552948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3112244">
    <w:abstractNumId w:val="1"/>
  </w:num>
  <w:num w:numId="4" w16cid:durableId="1824734865">
    <w:abstractNumId w:val="0"/>
  </w:num>
  <w:num w:numId="5" w16cid:durableId="626156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189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QxtDQ1MTYwNTVV0lEKTi0uzszPAykwNKgFAEi2+2otAAAA"/>
  </w:docVars>
  <w:rsids>
    <w:rsidRoot w:val="00A54839"/>
    <w:rsid w:val="000002C8"/>
    <w:rsid w:val="00001CDB"/>
    <w:rsid w:val="00001ECC"/>
    <w:rsid w:val="0000387C"/>
    <w:rsid w:val="00004771"/>
    <w:rsid w:val="00004E42"/>
    <w:rsid w:val="00005615"/>
    <w:rsid w:val="000113B0"/>
    <w:rsid w:val="0001299D"/>
    <w:rsid w:val="0001314A"/>
    <w:rsid w:val="0001334E"/>
    <w:rsid w:val="000138F7"/>
    <w:rsid w:val="00015593"/>
    <w:rsid w:val="00016151"/>
    <w:rsid w:val="000166B2"/>
    <w:rsid w:val="00021E07"/>
    <w:rsid w:val="00023765"/>
    <w:rsid w:val="0002391A"/>
    <w:rsid w:val="00025B09"/>
    <w:rsid w:val="00027DF5"/>
    <w:rsid w:val="000332EF"/>
    <w:rsid w:val="000335BA"/>
    <w:rsid w:val="00034935"/>
    <w:rsid w:val="00034974"/>
    <w:rsid w:val="000358E9"/>
    <w:rsid w:val="00036DF4"/>
    <w:rsid w:val="00036E0F"/>
    <w:rsid w:val="00036F6F"/>
    <w:rsid w:val="00037724"/>
    <w:rsid w:val="00040E76"/>
    <w:rsid w:val="00042235"/>
    <w:rsid w:val="00042A77"/>
    <w:rsid w:val="00044552"/>
    <w:rsid w:val="00050010"/>
    <w:rsid w:val="00051FCD"/>
    <w:rsid w:val="00052341"/>
    <w:rsid w:val="00056C08"/>
    <w:rsid w:val="00056C8B"/>
    <w:rsid w:val="00056FC8"/>
    <w:rsid w:val="000573EE"/>
    <w:rsid w:val="00057EE9"/>
    <w:rsid w:val="00060481"/>
    <w:rsid w:val="000604D1"/>
    <w:rsid w:val="00060F46"/>
    <w:rsid w:val="00061877"/>
    <w:rsid w:val="00061A6B"/>
    <w:rsid w:val="0006345F"/>
    <w:rsid w:val="00063BA5"/>
    <w:rsid w:val="000650CD"/>
    <w:rsid w:val="00065A25"/>
    <w:rsid w:val="0006600A"/>
    <w:rsid w:val="00067257"/>
    <w:rsid w:val="00067331"/>
    <w:rsid w:val="00067924"/>
    <w:rsid w:val="00067DC6"/>
    <w:rsid w:val="0007059C"/>
    <w:rsid w:val="000731CD"/>
    <w:rsid w:val="00074371"/>
    <w:rsid w:val="00075304"/>
    <w:rsid w:val="00075DF9"/>
    <w:rsid w:val="00076287"/>
    <w:rsid w:val="00077216"/>
    <w:rsid w:val="00077FCB"/>
    <w:rsid w:val="000816FE"/>
    <w:rsid w:val="00082533"/>
    <w:rsid w:val="000839F4"/>
    <w:rsid w:val="0008706D"/>
    <w:rsid w:val="00087569"/>
    <w:rsid w:val="00087621"/>
    <w:rsid w:val="00087E39"/>
    <w:rsid w:val="00090965"/>
    <w:rsid w:val="00090A19"/>
    <w:rsid w:val="00091FE3"/>
    <w:rsid w:val="0009309F"/>
    <w:rsid w:val="0009321B"/>
    <w:rsid w:val="00095067"/>
    <w:rsid w:val="00096590"/>
    <w:rsid w:val="000A0951"/>
    <w:rsid w:val="000A1715"/>
    <w:rsid w:val="000A28D1"/>
    <w:rsid w:val="000A3291"/>
    <w:rsid w:val="000A3E83"/>
    <w:rsid w:val="000A564E"/>
    <w:rsid w:val="000A68D9"/>
    <w:rsid w:val="000A6F61"/>
    <w:rsid w:val="000A70FD"/>
    <w:rsid w:val="000A749A"/>
    <w:rsid w:val="000B13F4"/>
    <w:rsid w:val="000B1E0B"/>
    <w:rsid w:val="000B3D56"/>
    <w:rsid w:val="000B584D"/>
    <w:rsid w:val="000B5A7E"/>
    <w:rsid w:val="000B6506"/>
    <w:rsid w:val="000B7934"/>
    <w:rsid w:val="000B7A41"/>
    <w:rsid w:val="000C0DE3"/>
    <w:rsid w:val="000C1DFC"/>
    <w:rsid w:val="000C1F8B"/>
    <w:rsid w:val="000C2A3F"/>
    <w:rsid w:val="000C3CD5"/>
    <w:rsid w:val="000C608B"/>
    <w:rsid w:val="000C7E9D"/>
    <w:rsid w:val="000D1AB0"/>
    <w:rsid w:val="000D31DC"/>
    <w:rsid w:val="000D32D0"/>
    <w:rsid w:val="000D38E8"/>
    <w:rsid w:val="000D6218"/>
    <w:rsid w:val="000D6B78"/>
    <w:rsid w:val="000D7CD8"/>
    <w:rsid w:val="000E0BCE"/>
    <w:rsid w:val="000E22AC"/>
    <w:rsid w:val="000E2A08"/>
    <w:rsid w:val="000E62BE"/>
    <w:rsid w:val="000E6917"/>
    <w:rsid w:val="000E7580"/>
    <w:rsid w:val="000F2011"/>
    <w:rsid w:val="000F2382"/>
    <w:rsid w:val="000F2777"/>
    <w:rsid w:val="000F2B17"/>
    <w:rsid w:val="000F34C8"/>
    <w:rsid w:val="000F42F9"/>
    <w:rsid w:val="000F4E7F"/>
    <w:rsid w:val="0010012E"/>
    <w:rsid w:val="00100645"/>
    <w:rsid w:val="00101C10"/>
    <w:rsid w:val="00101DEE"/>
    <w:rsid w:val="00102808"/>
    <w:rsid w:val="00104CD9"/>
    <w:rsid w:val="00107FCA"/>
    <w:rsid w:val="001100D6"/>
    <w:rsid w:val="00110630"/>
    <w:rsid w:val="00111391"/>
    <w:rsid w:val="00111A7C"/>
    <w:rsid w:val="00113178"/>
    <w:rsid w:val="001134B0"/>
    <w:rsid w:val="0011455D"/>
    <w:rsid w:val="001212A8"/>
    <w:rsid w:val="00121DE9"/>
    <w:rsid w:val="00122CC0"/>
    <w:rsid w:val="00123D72"/>
    <w:rsid w:val="001257A8"/>
    <w:rsid w:val="001274A3"/>
    <w:rsid w:val="0012786A"/>
    <w:rsid w:val="00127B6A"/>
    <w:rsid w:val="001315B6"/>
    <w:rsid w:val="0013249B"/>
    <w:rsid w:val="00132675"/>
    <w:rsid w:val="0013274F"/>
    <w:rsid w:val="001353CA"/>
    <w:rsid w:val="00136590"/>
    <w:rsid w:val="00136B86"/>
    <w:rsid w:val="001427E4"/>
    <w:rsid w:val="00142AB7"/>
    <w:rsid w:val="00145C46"/>
    <w:rsid w:val="00146926"/>
    <w:rsid w:val="001473A7"/>
    <w:rsid w:val="00147E10"/>
    <w:rsid w:val="001515C7"/>
    <w:rsid w:val="001539DE"/>
    <w:rsid w:val="0015558E"/>
    <w:rsid w:val="0015783D"/>
    <w:rsid w:val="00157A55"/>
    <w:rsid w:val="0016099E"/>
    <w:rsid w:val="00160FA4"/>
    <w:rsid w:val="0016153C"/>
    <w:rsid w:val="00161B38"/>
    <w:rsid w:val="001638CE"/>
    <w:rsid w:val="00164D1F"/>
    <w:rsid w:val="00165312"/>
    <w:rsid w:val="00165E04"/>
    <w:rsid w:val="00167003"/>
    <w:rsid w:val="0017153E"/>
    <w:rsid w:val="0017165B"/>
    <w:rsid w:val="00173095"/>
    <w:rsid w:val="00173A93"/>
    <w:rsid w:val="00175010"/>
    <w:rsid w:val="001820E9"/>
    <w:rsid w:val="00183232"/>
    <w:rsid w:val="00184049"/>
    <w:rsid w:val="00184FD2"/>
    <w:rsid w:val="001922EB"/>
    <w:rsid w:val="001931E3"/>
    <w:rsid w:val="0019543F"/>
    <w:rsid w:val="001A02B1"/>
    <w:rsid w:val="001A16E6"/>
    <w:rsid w:val="001A2239"/>
    <w:rsid w:val="001A554F"/>
    <w:rsid w:val="001A6E5B"/>
    <w:rsid w:val="001A7BE0"/>
    <w:rsid w:val="001B0727"/>
    <w:rsid w:val="001B36CB"/>
    <w:rsid w:val="001B5383"/>
    <w:rsid w:val="001C0494"/>
    <w:rsid w:val="001C1489"/>
    <w:rsid w:val="001C1500"/>
    <w:rsid w:val="001C187C"/>
    <w:rsid w:val="001C2239"/>
    <w:rsid w:val="001C52C9"/>
    <w:rsid w:val="001C5549"/>
    <w:rsid w:val="001C60EB"/>
    <w:rsid w:val="001C7227"/>
    <w:rsid w:val="001D1A36"/>
    <w:rsid w:val="001D45A4"/>
    <w:rsid w:val="001D66A3"/>
    <w:rsid w:val="001D78E0"/>
    <w:rsid w:val="001E0675"/>
    <w:rsid w:val="001E0A4F"/>
    <w:rsid w:val="001E155A"/>
    <w:rsid w:val="001E1DB9"/>
    <w:rsid w:val="001E260F"/>
    <w:rsid w:val="001E29D1"/>
    <w:rsid w:val="001E4ACA"/>
    <w:rsid w:val="001E615A"/>
    <w:rsid w:val="001E741D"/>
    <w:rsid w:val="001F0451"/>
    <w:rsid w:val="001F0B63"/>
    <w:rsid w:val="001F0FF1"/>
    <w:rsid w:val="001F26A0"/>
    <w:rsid w:val="001F42CA"/>
    <w:rsid w:val="001F476F"/>
    <w:rsid w:val="001F62E4"/>
    <w:rsid w:val="00203151"/>
    <w:rsid w:val="00207E7F"/>
    <w:rsid w:val="00210435"/>
    <w:rsid w:val="00210757"/>
    <w:rsid w:val="002108FA"/>
    <w:rsid w:val="00210A8F"/>
    <w:rsid w:val="002147D7"/>
    <w:rsid w:val="00215217"/>
    <w:rsid w:val="0022100F"/>
    <w:rsid w:val="00221070"/>
    <w:rsid w:val="00222CB9"/>
    <w:rsid w:val="00223C3E"/>
    <w:rsid w:val="00226568"/>
    <w:rsid w:val="00227F4D"/>
    <w:rsid w:val="00230C64"/>
    <w:rsid w:val="00232EBE"/>
    <w:rsid w:val="0023324A"/>
    <w:rsid w:val="002337F2"/>
    <w:rsid w:val="00236D4E"/>
    <w:rsid w:val="00240370"/>
    <w:rsid w:val="0024159C"/>
    <w:rsid w:val="00241834"/>
    <w:rsid w:val="002419F5"/>
    <w:rsid w:val="0024322B"/>
    <w:rsid w:val="0024323D"/>
    <w:rsid w:val="00245594"/>
    <w:rsid w:val="00251A4F"/>
    <w:rsid w:val="00253AB9"/>
    <w:rsid w:val="002540FF"/>
    <w:rsid w:val="0025514C"/>
    <w:rsid w:val="00256E3F"/>
    <w:rsid w:val="002576E6"/>
    <w:rsid w:val="00257FE8"/>
    <w:rsid w:val="00260E54"/>
    <w:rsid w:val="00266C4A"/>
    <w:rsid w:val="0027048C"/>
    <w:rsid w:val="00272839"/>
    <w:rsid w:val="002738BC"/>
    <w:rsid w:val="002738CC"/>
    <w:rsid w:val="00274E48"/>
    <w:rsid w:val="002751EA"/>
    <w:rsid w:val="00276A29"/>
    <w:rsid w:val="002771A2"/>
    <w:rsid w:val="00277FD9"/>
    <w:rsid w:val="00280D76"/>
    <w:rsid w:val="00281F92"/>
    <w:rsid w:val="00284D0F"/>
    <w:rsid w:val="00285B21"/>
    <w:rsid w:val="00286B49"/>
    <w:rsid w:val="002876EF"/>
    <w:rsid w:val="00287CBA"/>
    <w:rsid w:val="00291BBD"/>
    <w:rsid w:val="00292BD8"/>
    <w:rsid w:val="00293864"/>
    <w:rsid w:val="00294DF6"/>
    <w:rsid w:val="00297056"/>
    <w:rsid w:val="002A10C1"/>
    <w:rsid w:val="002A2BE5"/>
    <w:rsid w:val="002A2E14"/>
    <w:rsid w:val="002A369E"/>
    <w:rsid w:val="002A402E"/>
    <w:rsid w:val="002A4031"/>
    <w:rsid w:val="002A5B23"/>
    <w:rsid w:val="002A5ECB"/>
    <w:rsid w:val="002B03C7"/>
    <w:rsid w:val="002B04CB"/>
    <w:rsid w:val="002B2D8E"/>
    <w:rsid w:val="002B4284"/>
    <w:rsid w:val="002B485D"/>
    <w:rsid w:val="002B6C1E"/>
    <w:rsid w:val="002B72DE"/>
    <w:rsid w:val="002C0A4B"/>
    <w:rsid w:val="002C1C58"/>
    <w:rsid w:val="002C2B82"/>
    <w:rsid w:val="002C2FD5"/>
    <w:rsid w:val="002C353D"/>
    <w:rsid w:val="002C5702"/>
    <w:rsid w:val="002C68CF"/>
    <w:rsid w:val="002C7CD5"/>
    <w:rsid w:val="002D4FF5"/>
    <w:rsid w:val="002D684E"/>
    <w:rsid w:val="002E1D3A"/>
    <w:rsid w:val="002E48BD"/>
    <w:rsid w:val="002E49FD"/>
    <w:rsid w:val="002E6CB6"/>
    <w:rsid w:val="002E7A38"/>
    <w:rsid w:val="002F038C"/>
    <w:rsid w:val="002F1909"/>
    <w:rsid w:val="002F2B9D"/>
    <w:rsid w:val="002F7D8F"/>
    <w:rsid w:val="00300247"/>
    <w:rsid w:val="003015A7"/>
    <w:rsid w:val="0030294E"/>
    <w:rsid w:val="00302B5E"/>
    <w:rsid w:val="00302DE9"/>
    <w:rsid w:val="00304393"/>
    <w:rsid w:val="003046E2"/>
    <w:rsid w:val="003063CA"/>
    <w:rsid w:val="0030748F"/>
    <w:rsid w:val="003075C8"/>
    <w:rsid w:val="00310B4B"/>
    <w:rsid w:val="0031295D"/>
    <w:rsid w:val="00313AF1"/>
    <w:rsid w:val="003150FF"/>
    <w:rsid w:val="0031614E"/>
    <w:rsid w:val="0031634B"/>
    <w:rsid w:val="00316404"/>
    <w:rsid w:val="00316AB6"/>
    <w:rsid w:val="00316DD8"/>
    <w:rsid w:val="003173D3"/>
    <w:rsid w:val="003205C6"/>
    <w:rsid w:val="003228CC"/>
    <w:rsid w:val="0032469C"/>
    <w:rsid w:val="00324CCB"/>
    <w:rsid w:val="00330C86"/>
    <w:rsid w:val="00330F64"/>
    <w:rsid w:val="00333981"/>
    <w:rsid w:val="003340D2"/>
    <w:rsid w:val="00334C59"/>
    <w:rsid w:val="00335A61"/>
    <w:rsid w:val="00337EE5"/>
    <w:rsid w:val="00342D86"/>
    <w:rsid w:val="00344CD4"/>
    <w:rsid w:val="00347F8E"/>
    <w:rsid w:val="00347FBD"/>
    <w:rsid w:val="003506BA"/>
    <w:rsid w:val="00350CA5"/>
    <w:rsid w:val="00351376"/>
    <w:rsid w:val="00352F12"/>
    <w:rsid w:val="00353C7A"/>
    <w:rsid w:val="00354567"/>
    <w:rsid w:val="00354C1E"/>
    <w:rsid w:val="00354E9E"/>
    <w:rsid w:val="003562DF"/>
    <w:rsid w:val="00356EF8"/>
    <w:rsid w:val="00357097"/>
    <w:rsid w:val="00357C2B"/>
    <w:rsid w:val="00363CC8"/>
    <w:rsid w:val="003668EA"/>
    <w:rsid w:val="00367199"/>
    <w:rsid w:val="003672DF"/>
    <w:rsid w:val="00372AB2"/>
    <w:rsid w:val="00375411"/>
    <w:rsid w:val="00375F4F"/>
    <w:rsid w:val="0037655C"/>
    <w:rsid w:val="003765D1"/>
    <w:rsid w:val="00377577"/>
    <w:rsid w:val="00380130"/>
    <w:rsid w:val="00380C44"/>
    <w:rsid w:val="00381733"/>
    <w:rsid w:val="00382E4A"/>
    <w:rsid w:val="0038726B"/>
    <w:rsid w:val="00387EE0"/>
    <w:rsid w:val="00390499"/>
    <w:rsid w:val="00391336"/>
    <w:rsid w:val="00391C8F"/>
    <w:rsid w:val="00391E07"/>
    <w:rsid w:val="003937EF"/>
    <w:rsid w:val="00393BFD"/>
    <w:rsid w:val="003965C2"/>
    <w:rsid w:val="003A0365"/>
    <w:rsid w:val="003A07A7"/>
    <w:rsid w:val="003A2271"/>
    <w:rsid w:val="003A2458"/>
    <w:rsid w:val="003A2A35"/>
    <w:rsid w:val="003A4058"/>
    <w:rsid w:val="003A45B2"/>
    <w:rsid w:val="003A4AC1"/>
    <w:rsid w:val="003A5EA1"/>
    <w:rsid w:val="003A65CB"/>
    <w:rsid w:val="003A6DF8"/>
    <w:rsid w:val="003A6FB0"/>
    <w:rsid w:val="003B1E1E"/>
    <w:rsid w:val="003B2712"/>
    <w:rsid w:val="003B4425"/>
    <w:rsid w:val="003B50E0"/>
    <w:rsid w:val="003B713F"/>
    <w:rsid w:val="003B7779"/>
    <w:rsid w:val="003C04D5"/>
    <w:rsid w:val="003C0874"/>
    <w:rsid w:val="003C09E8"/>
    <w:rsid w:val="003C1989"/>
    <w:rsid w:val="003C406E"/>
    <w:rsid w:val="003C6519"/>
    <w:rsid w:val="003C6784"/>
    <w:rsid w:val="003D0941"/>
    <w:rsid w:val="003D142B"/>
    <w:rsid w:val="003D22EF"/>
    <w:rsid w:val="003D3404"/>
    <w:rsid w:val="003D47FB"/>
    <w:rsid w:val="003D7DC8"/>
    <w:rsid w:val="003E0908"/>
    <w:rsid w:val="003E2016"/>
    <w:rsid w:val="003E2E52"/>
    <w:rsid w:val="003E32DA"/>
    <w:rsid w:val="003E5031"/>
    <w:rsid w:val="003E6030"/>
    <w:rsid w:val="003F0F40"/>
    <w:rsid w:val="003F2E4D"/>
    <w:rsid w:val="003F3CFD"/>
    <w:rsid w:val="003F5030"/>
    <w:rsid w:val="003F69CA"/>
    <w:rsid w:val="003F730D"/>
    <w:rsid w:val="00400464"/>
    <w:rsid w:val="00403A65"/>
    <w:rsid w:val="00406FE5"/>
    <w:rsid w:val="00407226"/>
    <w:rsid w:val="0041183F"/>
    <w:rsid w:val="00413DB3"/>
    <w:rsid w:val="00413E3B"/>
    <w:rsid w:val="004147DA"/>
    <w:rsid w:val="00420B7F"/>
    <w:rsid w:val="004226BF"/>
    <w:rsid w:val="00422912"/>
    <w:rsid w:val="0042363A"/>
    <w:rsid w:val="00426B6E"/>
    <w:rsid w:val="00426F8E"/>
    <w:rsid w:val="00427E10"/>
    <w:rsid w:val="00430150"/>
    <w:rsid w:val="00430834"/>
    <w:rsid w:val="00431172"/>
    <w:rsid w:val="00435700"/>
    <w:rsid w:val="00436AAF"/>
    <w:rsid w:val="00437809"/>
    <w:rsid w:val="0043789C"/>
    <w:rsid w:val="00437D99"/>
    <w:rsid w:val="00440D58"/>
    <w:rsid w:val="0044124C"/>
    <w:rsid w:val="004427BD"/>
    <w:rsid w:val="004432BC"/>
    <w:rsid w:val="0044397A"/>
    <w:rsid w:val="00444B47"/>
    <w:rsid w:val="00447230"/>
    <w:rsid w:val="0045097C"/>
    <w:rsid w:val="00452435"/>
    <w:rsid w:val="00457137"/>
    <w:rsid w:val="004611DC"/>
    <w:rsid w:val="004616FD"/>
    <w:rsid w:val="00463DB3"/>
    <w:rsid w:val="00465B92"/>
    <w:rsid w:val="00466EA9"/>
    <w:rsid w:val="00470B37"/>
    <w:rsid w:val="0047253D"/>
    <w:rsid w:val="00473A24"/>
    <w:rsid w:val="00475C68"/>
    <w:rsid w:val="004761F4"/>
    <w:rsid w:val="00476452"/>
    <w:rsid w:val="004772FD"/>
    <w:rsid w:val="004802FA"/>
    <w:rsid w:val="004848DB"/>
    <w:rsid w:val="00484A00"/>
    <w:rsid w:val="00485932"/>
    <w:rsid w:val="00487CC1"/>
    <w:rsid w:val="00491111"/>
    <w:rsid w:val="004923D9"/>
    <w:rsid w:val="00497675"/>
    <w:rsid w:val="004A2104"/>
    <w:rsid w:val="004A23BB"/>
    <w:rsid w:val="004A2506"/>
    <w:rsid w:val="004A36C1"/>
    <w:rsid w:val="004A4A84"/>
    <w:rsid w:val="004A4D41"/>
    <w:rsid w:val="004A529B"/>
    <w:rsid w:val="004A535E"/>
    <w:rsid w:val="004A607C"/>
    <w:rsid w:val="004B1077"/>
    <w:rsid w:val="004B311A"/>
    <w:rsid w:val="004B4CA6"/>
    <w:rsid w:val="004B575A"/>
    <w:rsid w:val="004B648A"/>
    <w:rsid w:val="004C5AEB"/>
    <w:rsid w:val="004C65AB"/>
    <w:rsid w:val="004C6806"/>
    <w:rsid w:val="004C7758"/>
    <w:rsid w:val="004D2B38"/>
    <w:rsid w:val="004D2BF3"/>
    <w:rsid w:val="004D2D1B"/>
    <w:rsid w:val="004D3F35"/>
    <w:rsid w:val="004D66C4"/>
    <w:rsid w:val="004D6FFA"/>
    <w:rsid w:val="004E5D6B"/>
    <w:rsid w:val="004E605B"/>
    <w:rsid w:val="004F1077"/>
    <w:rsid w:val="004F13DF"/>
    <w:rsid w:val="004F2223"/>
    <w:rsid w:val="004F3433"/>
    <w:rsid w:val="004F45EC"/>
    <w:rsid w:val="004F5514"/>
    <w:rsid w:val="005004E1"/>
    <w:rsid w:val="00500A4A"/>
    <w:rsid w:val="00501552"/>
    <w:rsid w:val="00501A85"/>
    <w:rsid w:val="00503714"/>
    <w:rsid w:val="00505301"/>
    <w:rsid w:val="00505B19"/>
    <w:rsid w:val="00506CC7"/>
    <w:rsid w:val="005108C0"/>
    <w:rsid w:val="0051158D"/>
    <w:rsid w:val="005128B0"/>
    <w:rsid w:val="005128EE"/>
    <w:rsid w:val="00512BCD"/>
    <w:rsid w:val="00515476"/>
    <w:rsid w:val="0052103F"/>
    <w:rsid w:val="00523265"/>
    <w:rsid w:val="00524611"/>
    <w:rsid w:val="00525557"/>
    <w:rsid w:val="005258F8"/>
    <w:rsid w:val="0052626F"/>
    <w:rsid w:val="005269D8"/>
    <w:rsid w:val="0053369A"/>
    <w:rsid w:val="0053456E"/>
    <w:rsid w:val="005364D8"/>
    <w:rsid w:val="00541D1C"/>
    <w:rsid w:val="005428AB"/>
    <w:rsid w:val="00542F4A"/>
    <w:rsid w:val="00543015"/>
    <w:rsid w:val="0054451A"/>
    <w:rsid w:val="00546A16"/>
    <w:rsid w:val="0054744C"/>
    <w:rsid w:val="00547FE9"/>
    <w:rsid w:val="005507B3"/>
    <w:rsid w:val="005511D7"/>
    <w:rsid w:val="00552D65"/>
    <w:rsid w:val="0055466F"/>
    <w:rsid w:val="00556967"/>
    <w:rsid w:val="00556D65"/>
    <w:rsid w:val="0055766D"/>
    <w:rsid w:val="00563D2F"/>
    <w:rsid w:val="00572FF1"/>
    <w:rsid w:val="005744F4"/>
    <w:rsid w:val="005756BE"/>
    <w:rsid w:val="00581712"/>
    <w:rsid w:val="005873B3"/>
    <w:rsid w:val="00587AC4"/>
    <w:rsid w:val="00590191"/>
    <w:rsid w:val="00590731"/>
    <w:rsid w:val="005914DE"/>
    <w:rsid w:val="0059284D"/>
    <w:rsid w:val="0059308C"/>
    <w:rsid w:val="0059660C"/>
    <w:rsid w:val="00596705"/>
    <w:rsid w:val="0059714B"/>
    <w:rsid w:val="005A0821"/>
    <w:rsid w:val="005A446F"/>
    <w:rsid w:val="005B0F85"/>
    <w:rsid w:val="005B0FC9"/>
    <w:rsid w:val="005B226B"/>
    <w:rsid w:val="005B2C5D"/>
    <w:rsid w:val="005B2FD4"/>
    <w:rsid w:val="005B3A9D"/>
    <w:rsid w:val="005B3F38"/>
    <w:rsid w:val="005B44B4"/>
    <w:rsid w:val="005B4EA1"/>
    <w:rsid w:val="005B5511"/>
    <w:rsid w:val="005B7E11"/>
    <w:rsid w:val="005C334B"/>
    <w:rsid w:val="005C3981"/>
    <w:rsid w:val="005D10C8"/>
    <w:rsid w:val="005D23C7"/>
    <w:rsid w:val="005D2E92"/>
    <w:rsid w:val="005D452E"/>
    <w:rsid w:val="005D6382"/>
    <w:rsid w:val="005D672C"/>
    <w:rsid w:val="005D6B15"/>
    <w:rsid w:val="005E19B4"/>
    <w:rsid w:val="005E40E4"/>
    <w:rsid w:val="005E4EA9"/>
    <w:rsid w:val="005E59DA"/>
    <w:rsid w:val="005E7D9C"/>
    <w:rsid w:val="005F0057"/>
    <w:rsid w:val="005F35BF"/>
    <w:rsid w:val="005F6D28"/>
    <w:rsid w:val="005F6DA2"/>
    <w:rsid w:val="005F7899"/>
    <w:rsid w:val="00600303"/>
    <w:rsid w:val="00601797"/>
    <w:rsid w:val="006024E3"/>
    <w:rsid w:val="00602683"/>
    <w:rsid w:val="00602985"/>
    <w:rsid w:val="00603FB1"/>
    <w:rsid w:val="00606CF5"/>
    <w:rsid w:val="006151A5"/>
    <w:rsid w:val="00620183"/>
    <w:rsid w:val="00620B12"/>
    <w:rsid w:val="006236FA"/>
    <w:rsid w:val="006271C8"/>
    <w:rsid w:val="006306F3"/>
    <w:rsid w:val="006339CD"/>
    <w:rsid w:val="006345BC"/>
    <w:rsid w:val="00634890"/>
    <w:rsid w:val="00635113"/>
    <w:rsid w:val="00635B8D"/>
    <w:rsid w:val="00635E69"/>
    <w:rsid w:val="0063776D"/>
    <w:rsid w:val="0063778B"/>
    <w:rsid w:val="00640DF1"/>
    <w:rsid w:val="00642BCF"/>
    <w:rsid w:val="00644511"/>
    <w:rsid w:val="00645AC7"/>
    <w:rsid w:val="00646B7D"/>
    <w:rsid w:val="00647431"/>
    <w:rsid w:val="00647747"/>
    <w:rsid w:val="006513DA"/>
    <w:rsid w:val="0065235F"/>
    <w:rsid w:val="00654ADA"/>
    <w:rsid w:val="00656A45"/>
    <w:rsid w:val="00656D42"/>
    <w:rsid w:val="00657900"/>
    <w:rsid w:val="00664ACC"/>
    <w:rsid w:val="00666E61"/>
    <w:rsid w:val="00667299"/>
    <w:rsid w:val="00672694"/>
    <w:rsid w:val="006731EC"/>
    <w:rsid w:val="006755B8"/>
    <w:rsid w:val="006808DC"/>
    <w:rsid w:val="006858FD"/>
    <w:rsid w:val="00686BD6"/>
    <w:rsid w:val="0068760C"/>
    <w:rsid w:val="00687FC3"/>
    <w:rsid w:val="006914A1"/>
    <w:rsid w:val="00691902"/>
    <w:rsid w:val="006942C7"/>
    <w:rsid w:val="006947A7"/>
    <w:rsid w:val="00696C3C"/>
    <w:rsid w:val="006A1B77"/>
    <w:rsid w:val="006A21FF"/>
    <w:rsid w:val="006A282B"/>
    <w:rsid w:val="006A7FC7"/>
    <w:rsid w:val="006B0522"/>
    <w:rsid w:val="006B0593"/>
    <w:rsid w:val="006B3CCA"/>
    <w:rsid w:val="006B6150"/>
    <w:rsid w:val="006B7609"/>
    <w:rsid w:val="006C1F92"/>
    <w:rsid w:val="006C2000"/>
    <w:rsid w:val="006C3C7B"/>
    <w:rsid w:val="006C54A1"/>
    <w:rsid w:val="006C60E4"/>
    <w:rsid w:val="006C6E80"/>
    <w:rsid w:val="006C6F3F"/>
    <w:rsid w:val="006D06EE"/>
    <w:rsid w:val="006D2BBE"/>
    <w:rsid w:val="006D65C6"/>
    <w:rsid w:val="006D71C0"/>
    <w:rsid w:val="006D7AF3"/>
    <w:rsid w:val="006E3305"/>
    <w:rsid w:val="006E357C"/>
    <w:rsid w:val="006E4508"/>
    <w:rsid w:val="006E573D"/>
    <w:rsid w:val="006E7923"/>
    <w:rsid w:val="006F10A2"/>
    <w:rsid w:val="006F60F3"/>
    <w:rsid w:val="006F781F"/>
    <w:rsid w:val="007049E7"/>
    <w:rsid w:val="00707C03"/>
    <w:rsid w:val="00710668"/>
    <w:rsid w:val="00710D02"/>
    <w:rsid w:val="00711555"/>
    <w:rsid w:val="00712199"/>
    <w:rsid w:val="00715139"/>
    <w:rsid w:val="00717EB6"/>
    <w:rsid w:val="007205DC"/>
    <w:rsid w:val="00723B9D"/>
    <w:rsid w:val="00723C14"/>
    <w:rsid w:val="007273B3"/>
    <w:rsid w:val="0072761E"/>
    <w:rsid w:val="00727CB3"/>
    <w:rsid w:val="00730BED"/>
    <w:rsid w:val="00731C73"/>
    <w:rsid w:val="00732032"/>
    <w:rsid w:val="007325E7"/>
    <w:rsid w:val="00732E5C"/>
    <w:rsid w:val="0073614B"/>
    <w:rsid w:val="0073678C"/>
    <w:rsid w:val="00736939"/>
    <w:rsid w:val="00741892"/>
    <w:rsid w:val="00741A3F"/>
    <w:rsid w:val="00743872"/>
    <w:rsid w:val="0074455E"/>
    <w:rsid w:val="00746F9B"/>
    <w:rsid w:val="007479C6"/>
    <w:rsid w:val="0075158A"/>
    <w:rsid w:val="00751D83"/>
    <w:rsid w:val="007521E3"/>
    <w:rsid w:val="0075231F"/>
    <w:rsid w:val="00752846"/>
    <w:rsid w:val="00752A69"/>
    <w:rsid w:val="00752E65"/>
    <w:rsid w:val="00753113"/>
    <w:rsid w:val="00753BE9"/>
    <w:rsid w:val="00757151"/>
    <w:rsid w:val="0075737B"/>
    <w:rsid w:val="007606AE"/>
    <w:rsid w:val="007607FA"/>
    <w:rsid w:val="00761B87"/>
    <w:rsid w:val="00761EFF"/>
    <w:rsid w:val="00762CF3"/>
    <w:rsid w:val="00762E8C"/>
    <w:rsid w:val="007676A1"/>
    <w:rsid w:val="007709A2"/>
    <w:rsid w:val="00771A5E"/>
    <w:rsid w:val="0077287F"/>
    <w:rsid w:val="00775E1C"/>
    <w:rsid w:val="007816B6"/>
    <w:rsid w:val="00781E43"/>
    <w:rsid w:val="00782594"/>
    <w:rsid w:val="007837F6"/>
    <w:rsid w:val="00787278"/>
    <w:rsid w:val="00790EFA"/>
    <w:rsid w:val="007916DC"/>
    <w:rsid w:val="00791DEB"/>
    <w:rsid w:val="00792ACF"/>
    <w:rsid w:val="00794C22"/>
    <w:rsid w:val="007953F8"/>
    <w:rsid w:val="00795885"/>
    <w:rsid w:val="00795FF7"/>
    <w:rsid w:val="007969BC"/>
    <w:rsid w:val="00797986"/>
    <w:rsid w:val="00797B2A"/>
    <w:rsid w:val="00797D40"/>
    <w:rsid w:val="007A00DC"/>
    <w:rsid w:val="007A187B"/>
    <w:rsid w:val="007A2022"/>
    <w:rsid w:val="007A2F03"/>
    <w:rsid w:val="007A31D1"/>
    <w:rsid w:val="007A7079"/>
    <w:rsid w:val="007B06DB"/>
    <w:rsid w:val="007B4DB9"/>
    <w:rsid w:val="007B5A58"/>
    <w:rsid w:val="007B6154"/>
    <w:rsid w:val="007B6933"/>
    <w:rsid w:val="007B7128"/>
    <w:rsid w:val="007B77E2"/>
    <w:rsid w:val="007B7AC3"/>
    <w:rsid w:val="007C0577"/>
    <w:rsid w:val="007C0A21"/>
    <w:rsid w:val="007C12A5"/>
    <w:rsid w:val="007C1BB4"/>
    <w:rsid w:val="007C290E"/>
    <w:rsid w:val="007C3392"/>
    <w:rsid w:val="007C3830"/>
    <w:rsid w:val="007C477C"/>
    <w:rsid w:val="007D1CCC"/>
    <w:rsid w:val="007D298E"/>
    <w:rsid w:val="007E3664"/>
    <w:rsid w:val="007E4755"/>
    <w:rsid w:val="007E4E30"/>
    <w:rsid w:val="007E50FD"/>
    <w:rsid w:val="007E7DA2"/>
    <w:rsid w:val="007F08B1"/>
    <w:rsid w:val="007F29FB"/>
    <w:rsid w:val="007F2CAE"/>
    <w:rsid w:val="007F4782"/>
    <w:rsid w:val="007F4A9B"/>
    <w:rsid w:val="007F6072"/>
    <w:rsid w:val="007F6CD7"/>
    <w:rsid w:val="007F6D7C"/>
    <w:rsid w:val="007F757D"/>
    <w:rsid w:val="00802C5C"/>
    <w:rsid w:val="00805B31"/>
    <w:rsid w:val="008061EC"/>
    <w:rsid w:val="00806586"/>
    <w:rsid w:val="008068F8"/>
    <w:rsid w:val="00807E97"/>
    <w:rsid w:val="00810E0A"/>
    <w:rsid w:val="008136F7"/>
    <w:rsid w:val="008137EA"/>
    <w:rsid w:val="00814A08"/>
    <w:rsid w:val="0081595A"/>
    <w:rsid w:val="00816E63"/>
    <w:rsid w:val="008216C5"/>
    <w:rsid w:val="00822397"/>
    <w:rsid w:val="00822672"/>
    <w:rsid w:val="008269C6"/>
    <w:rsid w:val="00827503"/>
    <w:rsid w:val="0082756F"/>
    <w:rsid w:val="00827950"/>
    <w:rsid w:val="00830BFD"/>
    <w:rsid w:val="00831888"/>
    <w:rsid w:val="00832022"/>
    <w:rsid w:val="00833467"/>
    <w:rsid w:val="0083424B"/>
    <w:rsid w:val="00834C24"/>
    <w:rsid w:val="008366EB"/>
    <w:rsid w:val="008400D7"/>
    <w:rsid w:val="008402DB"/>
    <w:rsid w:val="00840E00"/>
    <w:rsid w:val="008417B2"/>
    <w:rsid w:val="0084224E"/>
    <w:rsid w:val="008516D5"/>
    <w:rsid w:val="0085249F"/>
    <w:rsid w:val="00852D00"/>
    <w:rsid w:val="00854606"/>
    <w:rsid w:val="00855D4C"/>
    <w:rsid w:val="00856233"/>
    <w:rsid w:val="008568F6"/>
    <w:rsid w:val="008600C0"/>
    <w:rsid w:val="00861A67"/>
    <w:rsid w:val="00861DC9"/>
    <w:rsid w:val="00863334"/>
    <w:rsid w:val="008645DF"/>
    <w:rsid w:val="00867544"/>
    <w:rsid w:val="00867FD3"/>
    <w:rsid w:val="00870D8A"/>
    <w:rsid w:val="0087110F"/>
    <w:rsid w:val="00871C54"/>
    <w:rsid w:val="008735E9"/>
    <w:rsid w:val="00873C5E"/>
    <w:rsid w:val="00877A86"/>
    <w:rsid w:val="00881CC5"/>
    <w:rsid w:val="00883BB1"/>
    <w:rsid w:val="0088473E"/>
    <w:rsid w:val="0089165C"/>
    <w:rsid w:val="00892BF9"/>
    <w:rsid w:val="00896C60"/>
    <w:rsid w:val="00896F36"/>
    <w:rsid w:val="00897044"/>
    <w:rsid w:val="00897FC0"/>
    <w:rsid w:val="008A1444"/>
    <w:rsid w:val="008A1E59"/>
    <w:rsid w:val="008A4518"/>
    <w:rsid w:val="008A6356"/>
    <w:rsid w:val="008B1DB1"/>
    <w:rsid w:val="008B228A"/>
    <w:rsid w:val="008B2B01"/>
    <w:rsid w:val="008B394F"/>
    <w:rsid w:val="008B3E0C"/>
    <w:rsid w:val="008B43D2"/>
    <w:rsid w:val="008B4761"/>
    <w:rsid w:val="008B4D94"/>
    <w:rsid w:val="008B4DC8"/>
    <w:rsid w:val="008B5D36"/>
    <w:rsid w:val="008B6115"/>
    <w:rsid w:val="008B685E"/>
    <w:rsid w:val="008C228B"/>
    <w:rsid w:val="008C3C2E"/>
    <w:rsid w:val="008C472C"/>
    <w:rsid w:val="008C4DB8"/>
    <w:rsid w:val="008C757D"/>
    <w:rsid w:val="008D0F12"/>
    <w:rsid w:val="008D1B2E"/>
    <w:rsid w:val="008D1C5D"/>
    <w:rsid w:val="008D2558"/>
    <w:rsid w:val="008D343A"/>
    <w:rsid w:val="008D6C37"/>
    <w:rsid w:val="008E3A9A"/>
    <w:rsid w:val="008E516C"/>
    <w:rsid w:val="008E63C9"/>
    <w:rsid w:val="008E6684"/>
    <w:rsid w:val="008E7EAF"/>
    <w:rsid w:val="008F4B12"/>
    <w:rsid w:val="008F6498"/>
    <w:rsid w:val="008F7B91"/>
    <w:rsid w:val="0090731E"/>
    <w:rsid w:val="00907F65"/>
    <w:rsid w:val="00913911"/>
    <w:rsid w:val="00913C0C"/>
    <w:rsid w:val="00914547"/>
    <w:rsid w:val="00915CBB"/>
    <w:rsid w:val="00915CD6"/>
    <w:rsid w:val="00916676"/>
    <w:rsid w:val="00916BB7"/>
    <w:rsid w:val="00916CDC"/>
    <w:rsid w:val="0091730D"/>
    <w:rsid w:val="00922C04"/>
    <w:rsid w:val="009231FA"/>
    <w:rsid w:val="00924059"/>
    <w:rsid w:val="00924CB1"/>
    <w:rsid w:val="00925D76"/>
    <w:rsid w:val="009266D0"/>
    <w:rsid w:val="00926A2B"/>
    <w:rsid w:val="009274DF"/>
    <w:rsid w:val="00931DC9"/>
    <w:rsid w:val="00933CBF"/>
    <w:rsid w:val="00935739"/>
    <w:rsid w:val="009359FC"/>
    <w:rsid w:val="00940610"/>
    <w:rsid w:val="00940724"/>
    <w:rsid w:val="00940732"/>
    <w:rsid w:val="0094154F"/>
    <w:rsid w:val="0094194F"/>
    <w:rsid w:val="00942CA3"/>
    <w:rsid w:val="00945E69"/>
    <w:rsid w:val="00946A31"/>
    <w:rsid w:val="00953DC2"/>
    <w:rsid w:val="009550EC"/>
    <w:rsid w:val="00955666"/>
    <w:rsid w:val="009575C4"/>
    <w:rsid w:val="00960025"/>
    <w:rsid w:val="00960484"/>
    <w:rsid w:val="00962210"/>
    <w:rsid w:val="0096221C"/>
    <w:rsid w:val="00962F18"/>
    <w:rsid w:val="0096315F"/>
    <w:rsid w:val="00963CE7"/>
    <w:rsid w:val="0096467D"/>
    <w:rsid w:val="009677C4"/>
    <w:rsid w:val="009677F3"/>
    <w:rsid w:val="00975073"/>
    <w:rsid w:val="00975680"/>
    <w:rsid w:val="00975820"/>
    <w:rsid w:val="0097776F"/>
    <w:rsid w:val="0098244C"/>
    <w:rsid w:val="0099147E"/>
    <w:rsid w:val="00991D16"/>
    <w:rsid w:val="00992A33"/>
    <w:rsid w:val="00993F06"/>
    <w:rsid w:val="0099512A"/>
    <w:rsid w:val="009961A7"/>
    <w:rsid w:val="009965CE"/>
    <w:rsid w:val="00996611"/>
    <w:rsid w:val="00997BCA"/>
    <w:rsid w:val="00997F46"/>
    <w:rsid w:val="009A0CF8"/>
    <w:rsid w:val="009A0FC4"/>
    <w:rsid w:val="009A1050"/>
    <w:rsid w:val="009A3AC5"/>
    <w:rsid w:val="009A418E"/>
    <w:rsid w:val="009A4CC7"/>
    <w:rsid w:val="009A4F56"/>
    <w:rsid w:val="009A5D79"/>
    <w:rsid w:val="009A66DC"/>
    <w:rsid w:val="009A67FF"/>
    <w:rsid w:val="009B07CF"/>
    <w:rsid w:val="009B420B"/>
    <w:rsid w:val="009B4804"/>
    <w:rsid w:val="009B4A77"/>
    <w:rsid w:val="009B5DA3"/>
    <w:rsid w:val="009B69EF"/>
    <w:rsid w:val="009B6B9C"/>
    <w:rsid w:val="009B799D"/>
    <w:rsid w:val="009C0420"/>
    <w:rsid w:val="009C135F"/>
    <w:rsid w:val="009C149E"/>
    <w:rsid w:val="009C1F8D"/>
    <w:rsid w:val="009C476B"/>
    <w:rsid w:val="009C4AC7"/>
    <w:rsid w:val="009D2417"/>
    <w:rsid w:val="009D5FC1"/>
    <w:rsid w:val="009D6AA8"/>
    <w:rsid w:val="009D6F92"/>
    <w:rsid w:val="009D78A4"/>
    <w:rsid w:val="009E0223"/>
    <w:rsid w:val="009E4E50"/>
    <w:rsid w:val="009E54EB"/>
    <w:rsid w:val="009E57D7"/>
    <w:rsid w:val="009E79EC"/>
    <w:rsid w:val="009F03AF"/>
    <w:rsid w:val="009F0681"/>
    <w:rsid w:val="009F1549"/>
    <w:rsid w:val="009F1FB1"/>
    <w:rsid w:val="009F34FF"/>
    <w:rsid w:val="009F4816"/>
    <w:rsid w:val="009F498E"/>
    <w:rsid w:val="009F7F61"/>
    <w:rsid w:val="00A00889"/>
    <w:rsid w:val="00A03099"/>
    <w:rsid w:val="00A058A8"/>
    <w:rsid w:val="00A10C34"/>
    <w:rsid w:val="00A111F2"/>
    <w:rsid w:val="00A12353"/>
    <w:rsid w:val="00A13270"/>
    <w:rsid w:val="00A165AF"/>
    <w:rsid w:val="00A16F20"/>
    <w:rsid w:val="00A17AC6"/>
    <w:rsid w:val="00A205F3"/>
    <w:rsid w:val="00A21297"/>
    <w:rsid w:val="00A23049"/>
    <w:rsid w:val="00A24B40"/>
    <w:rsid w:val="00A26076"/>
    <w:rsid w:val="00A265E5"/>
    <w:rsid w:val="00A26F97"/>
    <w:rsid w:val="00A3299A"/>
    <w:rsid w:val="00A3631C"/>
    <w:rsid w:val="00A368AF"/>
    <w:rsid w:val="00A41525"/>
    <w:rsid w:val="00A416BC"/>
    <w:rsid w:val="00A42C68"/>
    <w:rsid w:val="00A504FC"/>
    <w:rsid w:val="00A50B57"/>
    <w:rsid w:val="00A51694"/>
    <w:rsid w:val="00A5380B"/>
    <w:rsid w:val="00A54839"/>
    <w:rsid w:val="00A55906"/>
    <w:rsid w:val="00A6026E"/>
    <w:rsid w:val="00A604CA"/>
    <w:rsid w:val="00A60F72"/>
    <w:rsid w:val="00A627A2"/>
    <w:rsid w:val="00A6285D"/>
    <w:rsid w:val="00A64055"/>
    <w:rsid w:val="00A6561B"/>
    <w:rsid w:val="00A67382"/>
    <w:rsid w:val="00A70444"/>
    <w:rsid w:val="00A70481"/>
    <w:rsid w:val="00A704E4"/>
    <w:rsid w:val="00A717A4"/>
    <w:rsid w:val="00A7540E"/>
    <w:rsid w:val="00A77564"/>
    <w:rsid w:val="00A77AE7"/>
    <w:rsid w:val="00A80315"/>
    <w:rsid w:val="00A822C9"/>
    <w:rsid w:val="00A82338"/>
    <w:rsid w:val="00A8313A"/>
    <w:rsid w:val="00A84A84"/>
    <w:rsid w:val="00A85B35"/>
    <w:rsid w:val="00A85C29"/>
    <w:rsid w:val="00A875B0"/>
    <w:rsid w:val="00A942CA"/>
    <w:rsid w:val="00A9519A"/>
    <w:rsid w:val="00A952A0"/>
    <w:rsid w:val="00A95A8A"/>
    <w:rsid w:val="00A95EA3"/>
    <w:rsid w:val="00A963A0"/>
    <w:rsid w:val="00A9754A"/>
    <w:rsid w:val="00AA00E3"/>
    <w:rsid w:val="00AA025F"/>
    <w:rsid w:val="00AA2267"/>
    <w:rsid w:val="00AA252A"/>
    <w:rsid w:val="00AA587A"/>
    <w:rsid w:val="00AA5E00"/>
    <w:rsid w:val="00AB2EDD"/>
    <w:rsid w:val="00AB3742"/>
    <w:rsid w:val="00AB3DDE"/>
    <w:rsid w:val="00AB545D"/>
    <w:rsid w:val="00AB5F22"/>
    <w:rsid w:val="00AC15D1"/>
    <w:rsid w:val="00AC18EA"/>
    <w:rsid w:val="00AC2A63"/>
    <w:rsid w:val="00AC3538"/>
    <w:rsid w:val="00AC3CB0"/>
    <w:rsid w:val="00AC4FBE"/>
    <w:rsid w:val="00AC5AC0"/>
    <w:rsid w:val="00AD366D"/>
    <w:rsid w:val="00AD41F0"/>
    <w:rsid w:val="00AD55E1"/>
    <w:rsid w:val="00AD5C1E"/>
    <w:rsid w:val="00AD65A3"/>
    <w:rsid w:val="00AE09B3"/>
    <w:rsid w:val="00AE1031"/>
    <w:rsid w:val="00AE4B63"/>
    <w:rsid w:val="00AF0D4E"/>
    <w:rsid w:val="00AF203D"/>
    <w:rsid w:val="00AF2719"/>
    <w:rsid w:val="00AF3036"/>
    <w:rsid w:val="00AF44E3"/>
    <w:rsid w:val="00AF5982"/>
    <w:rsid w:val="00AF5CF7"/>
    <w:rsid w:val="00AF5F72"/>
    <w:rsid w:val="00B00E99"/>
    <w:rsid w:val="00B01604"/>
    <w:rsid w:val="00B04078"/>
    <w:rsid w:val="00B04649"/>
    <w:rsid w:val="00B0550C"/>
    <w:rsid w:val="00B05DBC"/>
    <w:rsid w:val="00B06587"/>
    <w:rsid w:val="00B06B61"/>
    <w:rsid w:val="00B0727C"/>
    <w:rsid w:val="00B07E3E"/>
    <w:rsid w:val="00B109A7"/>
    <w:rsid w:val="00B10A9B"/>
    <w:rsid w:val="00B13F32"/>
    <w:rsid w:val="00B14044"/>
    <w:rsid w:val="00B17CCF"/>
    <w:rsid w:val="00B21343"/>
    <w:rsid w:val="00B2235A"/>
    <w:rsid w:val="00B24F6D"/>
    <w:rsid w:val="00B301AF"/>
    <w:rsid w:val="00B32CBC"/>
    <w:rsid w:val="00B33080"/>
    <w:rsid w:val="00B33901"/>
    <w:rsid w:val="00B340FA"/>
    <w:rsid w:val="00B36D72"/>
    <w:rsid w:val="00B37172"/>
    <w:rsid w:val="00B403AE"/>
    <w:rsid w:val="00B4069D"/>
    <w:rsid w:val="00B418E9"/>
    <w:rsid w:val="00B423AE"/>
    <w:rsid w:val="00B4385A"/>
    <w:rsid w:val="00B44417"/>
    <w:rsid w:val="00B450D1"/>
    <w:rsid w:val="00B45976"/>
    <w:rsid w:val="00B45A51"/>
    <w:rsid w:val="00B47640"/>
    <w:rsid w:val="00B545DA"/>
    <w:rsid w:val="00B55357"/>
    <w:rsid w:val="00B5629E"/>
    <w:rsid w:val="00B56BE4"/>
    <w:rsid w:val="00B60DF1"/>
    <w:rsid w:val="00B6153D"/>
    <w:rsid w:val="00B629FC"/>
    <w:rsid w:val="00B62C43"/>
    <w:rsid w:val="00B67746"/>
    <w:rsid w:val="00B7019C"/>
    <w:rsid w:val="00B70A52"/>
    <w:rsid w:val="00B71149"/>
    <w:rsid w:val="00B74D5B"/>
    <w:rsid w:val="00B7583D"/>
    <w:rsid w:val="00B76C40"/>
    <w:rsid w:val="00B77A8C"/>
    <w:rsid w:val="00B83541"/>
    <w:rsid w:val="00B83A42"/>
    <w:rsid w:val="00B867AF"/>
    <w:rsid w:val="00B9064B"/>
    <w:rsid w:val="00B92693"/>
    <w:rsid w:val="00B93ABF"/>
    <w:rsid w:val="00B94490"/>
    <w:rsid w:val="00B95A1A"/>
    <w:rsid w:val="00B97737"/>
    <w:rsid w:val="00BA1FF6"/>
    <w:rsid w:val="00BA2017"/>
    <w:rsid w:val="00BA6435"/>
    <w:rsid w:val="00BA6997"/>
    <w:rsid w:val="00BB0548"/>
    <w:rsid w:val="00BB1C18"/>
    <w:rsid w:val="00BB25E3"/>
    <w:rsid w:val="00BB2681"/>
    <w:rsid w:val="00BB497F"/>
    <w:rsid w:val="00BB4C9A"/>
    <w:rsid w:val="00BB5B7A"/>
    <w:rsid w:val="00BC00B7"/>
    <w:rsid w:val="00BC04FB"/>
    <w:rsid w:val="00BC1211"/>
    <w:rsid w:val="00BC1783"/>
    <w:rsid w:val="00BC1859"/>
    <w:rsid w:val="00BC3050"/>
    <w:rsid w:val="00BC54C6"/>
    <w:rsid w:val="00BC5EBA"/>
    <w:rsid w:val="00BC5F82"/>
    <w:rsid w:val="00BC7257"/>
    <w:rsid w:val="00BD12D0"/>
    <w:rsid w:val="00BD1434"/>
    <w:rsid w:val="00BD1462"/>
    <w:rsid w:val="00BD1CFD"/>
    <w:rsid w:val="00BD3FA3"/>
    <w:rsid w:val="00BD6E02"/>
    <w:rsid w:val="00BE0C1D"/>
    <w:rsid w:val="00BE3CB3"/>
    <w:rsid w:val="00BE550F"/>
    <w:rsid w:val="00BE7A77"/>
    <w:rsid w:val="00BF00D3"/>
    <w:rsid w:val="00BF3DFA"/>
    <w:rsid w:val="00BF42CF"/>
    <w:rsid w:val="00BF441F"/>
    <w:rsid w:val="00BF5AE5"/>
    <w:rsid w:val="00BF5B9A"/>
    <w:rsid w:val="00BF6579"/>
    <w:rsid w:val="00BF75DD"/>
    <w:rsid w:val="00C00F53"/>
    <w:rsid w:val="00C0235E"/>
    <w:rsid w:val="00C02B39"/>
    <w:rsid w:val="00C04539"/>
    <w:rsid w:val="00C04A76"/>
    <w:rsid w:val="00C05819"/>
    <w:rsid w:val="00C068EF"/>
    <w:rsid w:val="00C06B06"/>
    <w:rsid w:val="00C11BB9"/>
    <w:rsid w:val="00C12A5B"/>
    <w:rsid w:val="00C145A2"/>
    <w:rsid w:val="00C15A62"/>
    <w:rsid w:val="00C167C0"/>
    <w:rsid w:val="00C16D6C"/>
    <w:rsid w:val="00C16F7F"/>
    <w:rsid w:val="00C171C5"/>
    <w:rsid w:val="00C2051E"/>
    <w:rsid w:val="00C209CF"/>
    <w:rsid w:val="00C22972"/>
    <w:rsid w:val="00C23BB2"/>
    <w:rsid w:val="00C24112"/>
    <w:rsid w:val="00C31625"/>
    <w:rsid w:val="00C34889"/>
    <w:rsid w:val="00C402B1"/>
    <w:rsid w:val="00C431FB"/>
    <w:rsid w:val="00C455F0"/>
    <w:rsid w:val="00C5371F"/>
    <w:rsid w:val="00C53BE9"/>
    <w:rsid w:val="00C53C75"/>
    <w:rsid w:val="00C569A3"/>
    <w:rsid w:val="00C57F3F"/>
    <w:rsid w:val="00C60547"/>
    <w:rsid w:val="00C636FA"/>
    <w:rsid w:val="00C6387C"/>
    <w:rsid w:val="00C64C00"/>
    <w:rsid w:val="00C66804"/>
    <w:rsid w:val="00C66B50"/>
    <w:rsid w:val="00C75357"/>
    <w:rsid w:val="00C76370"/>
    <w:rsid w:val="00C7790B"/>
    <w:rsid w:val="00C801E1"/>
    <w:rsid w:val="00C81420"/>
    <w:rsid w:val="00C81BA8"/>
    <w:rsid w:val="00C81E33"/>
    <w:rsid w:val="00C82C5B"/>
    <w:rsid w:val="00C83727"/>
    <w:rsid w:val="00C859FE"/>
    <w:rsid w:val="00C86965"/>
    <w:rsid w:val="00C86E6F"/>
    <w:rsid w:val="00C86FC0"/>
    <w:rsid w:val="00C874AA"/>
    <w:rsid w:val="00C877D0"/>
    <w:rsid w:val="00C9079E"/>
    <w:rsid w:val="00C90807"/>
    <w:rsid w:val="00C91F5E"/>
    <w:rsid w:val="00C93D5B"/>
    <w:rsid w:val="00C95306"/>
    <w:rsid w:val="00C95C0B"/>
    <w:rsid w:val="00C979BF"/>
    <w:rsid w:val="00C97B73"/>
    <w:rsid w:val="00CA02EB"/>
    <w:rsid w:val="00CA032B"/>
    <w:rsid w:val="00CA4403"/>
    <w:rsid w:val="00CA49CE"/>
    <w:rsid w:val="00CA516F"/>
    <w:rsid w:val="00CA6ED7"/>
    <w:rsid w:val="00CB0AAF"/>
    <w:rsid w:val="00CB15A5"/>
    <w:rsid w:val="00CB165B"/>
    <w:rsid w:val="00CB1EE0"/>
    <w:rsid w:val="00CB2D70"/>
    <w:rsid w:val="00CB36AE"/>
    <w:rsid w:val="00CB42CE"/>
    <w:rsid w:val="00CB6A9B"/>
    <w:rsid w:val="00CB6C63"/>
    <w:rsid w:val="00CB7DEA"/>
    <w:rsid w:val="00CC0313"/>
    <w:rsid w:val="00CC3618"/>
    <w:rsid w:val="00CC38DB"/>
    <w:rsid w:val="00CC3974"/>
    <w:rsid w:val="00CC4EF3"/>
    <w:rsid w:val="00CC4FE8"/>
    <w:rsid w:val="00CD1ABF"/>
    <w:rsid w:val="00CD226F"/>
    <w:rsid w:val="00CD3782"/>
    <w:rsid w:val="00CD4945"/>
    <w:rsid w:val="00CD5E45"/>
    <w:rsid w:val="00CD7731"/>
    <w:rsid w:val="00CE084C"/>
    <w:rsid w:val="00CE2BB8"/>
    <w:rsid w:val="00CE3B36"/>
    <w:rsid w:val="00CE5435"/>
    <w:rsid w:val="00CE5779"/>
    <w:rsid w:val="00CE73EB"/>
    <w:rsid w:val="00CE7835"/>
    <w:rsid w:val="00CE7FEF"/>
    <w:rsid w:val="00CF108F"/>
    <w:rsid w:val="00CF424C"/>
    <w:rsid w:val="00CF69AF"/>
    <w:rsid w:val="00D039FE"/>
    <w:rsid w:val="00D04485"/>
    <w:rsid w:val="00D0585B"/>
    <w:rsid w:val="00D066F3"/>
    <w:rsid w:val="00D06A0F"/>
    <w:rsid w:val="00D118C0"/>
    <w:rsid w:val="00D1243E"/>
    <w:rsid w:val="00D12B87"/>
    <w:rsid w:val="00D1491D"/>
    <w:rsid w:val="00D16214"/>
    <w:rsid w:val="00D20090"/>
    <w:rsid w:val="00D2215F"/>
    <w:rsid w:val="00D22664"/>
    <w:rsid w:val="00D2396A"/>
    <w:rsid w:val="00D24BA1"/>
    <w:rsid w:val="00D261C7"/>
    <w:rsid w:val="00D30192"/>
    <w:rsid w:val="00D3125A"/>
    <w:rsid w:val="00D3148C"/>
    <w:rsid w:val="00D34808"/>
    <w:rsid w:val="00D4043C"/>
    <w:rsid w:val="00D4140A"/>
    <w:rsid w:val="00D42D72"/>
    <w:rsid w:val="00D42FE2"/>
    <w:rsid w:val="00D454C6"/>
    <w:rsid w:val="00D458A8"/>
    <w:rsid w:val="00D45C5C"/>
    <w:rsid w:val="00D4702D"/>
    <w:rsid w:val="00D4780F"/>
    <w:rsid w:val="00D519DB"/>
    <w:rsid w:val="00D555FC"/>
    <w:rsid w:val="00D56CFE"/>
    <w:rsid w:val="00D6050E"/>
    <w:rsid w:val="00D61FAA"/>
    <w:rsid w:val="00D63FD4"/>
    <w:rsid w:val="00D6462C"/>
    <w:rsid w:val="00D656E4"/>
    <w:rsid w:val="00D6692F"/>
    <w:rsid w:val="00D67E30"/>
    <w:rsid w:val="00D7048B"/>
    <w:rsid w:val="00D704E2"/>
    <w:rsid w:val="00D73A3F"/>
    <w:rsid w:val="00D76240"/>
    <w:rsid w:val="00D81E3A"/>
    <w:rsid w:val="00D839E2"/>
    <w:rsid w:val="00D83C52"/>
    <w:rsid w:val="00D848CD"/>
    <w:rsid w:val="00D855A3"/>
    <w:rsid w:val="00D86011"/>
    <w:rsid w:val="00D8644A"/>
    <w:rsid w:val="00D868F5"/>
    <w:rsid w:val="00D8712E"/>
    <w:rsid w:val="00D87B26"/>
    <w:rsid w:val="00D9117F"/>
    <w:rsid w:val="00D92907"/>
    <w:rsid w:val="00D93189"/>
    <w:rsid w:val="00D935E2"/>
    <w:rsid w:val="00D93CFE"/>
    <w:rsid w:val="00D9555A"/>
    <w:rsid w:val="00D95E7E"/>
    <w:rsid w:val="00D973C5"/>
    <w:rsid w:val="00D97FD3"/>
    <w:rsid w:val="00DA1C33"/>
    <w:rsid w:val="00DA255C"/>
    <w:rsid w:val="00DA2D9E"/>
    <w:rsid w:val="00DA339F"/>
    <w:rsid w:val="00DA393B"/>
    <w:rsid w:val="00DA4FD7"/>
    <w:rsid w:val="00DA676B"/>
    <w:rsid w:val="00DA7A21"/>
    <w:rsid w:val="00DB381B"/>
    <w:rsid w:val="00DB51ED"/>
    <w:rsid w:val="00DB54FC"/>
    <w:rsid w:val="00DB567B"/>
    <w:rsid w:val="00DB5818"/>
    <w:rsid w:val="00DB5DB0"/>
    <w:rsid w:val="00DC049B"/>
    <w:rsid w:val="00DC3425"/>
    <w:rsid w:val="00DD00EE"/>
    <w:rsid w:val="00DD15E3"/>
    <w:rsid w:val="00DD18AC"/>
    <w:rsid w:val="00DD2AD4"/>
    <w:rsid w:val="00DD2C21"/>
    <w:rsid w:val="00DD4185"/>
    <w:rsid w:val="00DD42D2"/>
    <w:rsid w:val="00DD4A92"/>
    <w:rsid w:val="00DE1E54"/>
    <w:rsid w:val="00DE4E36"/>
    <w:rsid w:val="00DE56BA"/>
    <w:rsid w:val="00DE61AA"/>
    <w:rsid w:val="00DE7D3E"/>
    <w:rsid w:val="00DF0280"/>
    <w:rsid w:val="00DF101C"/>
    <w:rsid w:val="00DF10A1"/>
    <w:rsid w:val="00DF2A7F"/>
    <w:rsid w:val="00DF370E"/>
    <w:rsid w:val="00DF4A78"/>
    <w:rsid w:val="00DF4E3A"/>
    <w:rsid w:val="00DF6B8F"/>
    <w:rsid w:val="00DF74D5"/>
    <w:rsid w:val="00E0085E"/>
    <w:rsid w:val="00E00A00"/>
    <w:rsid w:val="00E01E32"/>
    <w:rsid w:val="00E02B2E"/>
    <w:rsid w:val="00E02B8D"/>
    <w:rsid w:val="00E0338B"/>
    <w:rsid w:val="00E0510C"/>
    <w:rsid w:val="00E104E1"/>
    <w:rsid w:val="00E11701"/>
    <w:rsid w:val="00E11D99"/>
    <w:rsid w:val="00E12BF5"/>
    <w:rsid w:val="00E13C47"/>
    <w:rsid w:val="00E14C5D"/>
    <w:rsid w:val="00E14DBD"/>
    <w:rsid w:val="00E175A4"/>
    <w:rsid w:val="00E17E4B"/>
    <w:rsid w:val="00E20A50"/>
    <w:rsid w:val="00E20A56"/>
    <w:rsid w:val="00E21E6D"/>
    <w:rsid w:val="00E26458"/>
    <w:rsid w:val="00E265EB"/>
    <w:rsid w:val="00E3212B"/>
    <w:rsid w:val="00E331A7"/>
    <w:rsid w:val="00E331B6"/>
    <w:rsid w:val="00E33570"/>
    <w:rsid w:val="00E343B5"/>
    <w:rsid w:val="00E34E4D"/>
    <w:rsid w:val="00E365C9"/>
    <w:rsid w:val="00E37110"/>
    <w:rsid w:val="00E37365"/>
    <w:rsid w:val="00E4031B"/>
    <w:rsid w:val="00E43484"/>
    <w:rsid w:val="00E46031"/>
    <w:rsid w:val="00E47A8A"/>
    <w:rsid w:val="00E51642"/>
    <w:rsid w:val="00E52672"/>
    <w:rsid w:val="00E545D3"/>
    <w:rsid w:val="00E56DE8"/>
    <w:rsid w:val="00E56EF2"/>
    <w:rsid w:val="00E57BF3"/>
    <w:rsid w:val="00E603A7"/>
    <w:rsid w:val="00E60B37"/>
    <w:rsid w:val="00E61173"/>
    <w:rsid w:val="00E61E69"/>
    <w:rsid w:val="00E62246"/>
    <w:rsid w:val="00E63B51"/>
    <w:rsid w:val="00E63DE5"/>
    <w:rsid w:val="00E647D3"/>
    <w:rsid w:val="00E65E76"/>
    <w:rsid w:val="00E66A94"/>
    <w:rsid w:val="00E66EE4"/>
    <w:rsid w:val="00E6730E"/>
    <w:rsid w:val="00E67C01"/>
    <w:rsid w:val="00E71C9E"/>
    <w:rsid w:val="00E71E95"/>
    <w:rsid w:val="00E73A47"/>
    <w:rsid w:val="00E7473A"/>
    <w:rsid w:val="00E74E71"/>
    <w:rsid w:val="00E755AB"/>
    <w:rsid w:val="00E77C99"/>
    <w:rsid w:val="00E81148"/>
    <w:rsid w:val="00E82342"/>
    <w:rsid w:val="00E851E7"/>
    <w:rsid w:val="00E863DD"/>
    <w:rsid w:val="00E90715"/>
    <w:rsid w:val="00E90C00"/>
    <w:rsid w:val="00E91470"/>
    <w:rsid w:val="00E93ADB"/>
    <w:rsid w:val="00E94A5E"/>
    <w:rsid w:val="00E960D4"/>
    <w:rsid w:val="00E969F8"/>
    <w:rsid w:val="00E97B66"/>
    <w:rsid w:val="00EA0435"/>
    <w:rsid w:val="00EA28F0"/>
    <w:rsid w:val="00EA5A62"/>
    <w:rsid w:val="00EA5A94"/>
    <w:rsid w:val="00EA6084"/>
    <w:rsid w:val="00EB0FE0"/>
    <w:rsid w:val="00EB1F93"/>
    <w:rsid w:val="00EB2E94"/>
    <w:rsid w:val="00EB4084"/>
    <w:rsid w:val="00EB7685"/>
    <w:rsid w:val="00EB7CAB"/>
    <w:rsid w:val="00EC139E"/>
    <w:rsid w:val="00EC2254"/>
    <w:rsid w:val="00EC4740"/>
    <w:rsid w:val="00EC6253"/>
    <w:rsid w:val="00EC77DE"/>
    <w:rsid w:val="00ED0F10"/>
    <w:rsid w:val="00ED166D"/>
    <w:rsid w:val="00ED4FCC"/>
    <w:rsid w:val="00ED558F"/>
    <w:rsid w:val="00ED5992"/>
    <w:rsid w:val="00ED5DC2"/>
    <w:rsid w:val="00ED7D1F"/>
    <w:rsid w:val="00EE0955"/>
    <w:rsid w:val="00EE181B"/>
    <w:rsid w:val="00EE2DF9"/>
    <w:rsid w:val="00EE5010"/>
    <w:rsid w:val="00EE6AE0"/>
    <w:rsid w:val="00EF078F"/>
    <w:rsid w:val="00EF1947"/>
    <w:rsid w:val="00EF22FD"/>
    <w:rsid w:val="00EF3552"/>
    <w:rsid w:val="00EF3A12"/>
    <w:rsid w:val="00EF4D15"/>
    <w:rsid w:val="00F0220F"/>
    <w:rsid w:val="00F02D7A"/>
    <w:rsid w:val="00F04952"/>
    <w:rsid w:val="00F04D38"/>
    <w:rsid w:val="00F07807"/>
    <w:rsid w:val="00F07CFE"/>
    <w:rsid w:val="00F07EE8"/>
    <w:rsid w:val="00F07F07"/>
    <w:rsid w:val="00F10A4A"/>
    <w:rsid w:val="00F10AAD"/>
    <w:rsid w:val="00F14745"/>
    <w:rsid w:val="00F14877"/>
    <w:rsid w:val="00F15888"/>
    <w:rsid w:val="00F162EB"/>
    <w:rsid w:val="00F1729A"/>
    <w:rsid w:val="00F20DB7"/>
    <w:rsid w:val="00F217B2"/>
    <w:rsid w:val="00F21C8F"/>
    <w:rsid w:val="00F22431"/>
    <w:rsid w:val="00F23B64"/>
    <w:rsid w:val="00F243FA"/>
    <w:rsid w:val="00F250DB"/>
    <w:rsid w:val="00F250E6"/>
    <w:rsid w:val="00F26D00"/>
    <w:rsid w:val="00F276F9"/>
    <w:rsid w:val="00F30922"/>
    <w:rsid w:val="00F310B1"/>
    <w:rsid w:val="00F31A16"/>
    <w:rsid w:val="00F3264D"/>
    <w:rsid w:val="00F3358D"/>
    <w:rsid w:val="00F36B3C"/>
    <w:rsid w:val="00F40188"/>
    <w:rsid w:val="00F413F4"/>
    <w:rsid w:val="00F4386A"/>
    <w:rsid w:val="00F43B5C"/>
    <w:rsid w:val="00F45EE3"/>
    <w:rsid w:val="00F46E8A"/>
    <w:rsid w:val="00F47DA6"/>
    <w:rsid w:val="00F50423"/>
    <w:rsid w:val="00F50CAB"/>
    <w:rsid w:val="00F5261D"/>
    <w:rsid w:val="00F5271E"/>
    <w:rsid w:val="00F547E7"/>
    <w:rsid w:val="00F54E4E"/>
    <w:rsid w:val="00F62CAB"/>
    <w:rsid w:val="00F645CD"/>
    <w:rsid w:val="00F65E25"/>
    <w:rsid w:val="00F65F0B"/>
    <w:rsid w:val="00F667E8"/>
    <w:rsid w:val="00F67C49"/>
    <w:rsid w:val="00F70C32"/>
    <w:rsid w:val="00F7128B"/>
    <w:rsid w:val="00F72BE4"/>
    <w:rsid w:val="00F74DEF"/>
    <w:rsid w:val="00F74FFB"/>
    <w:rsid w:val="00F75246"/>
    <w:rsid w:val="00F7548D"/>
    <w:rsid w:val="00F76685"/>
    <w:rsid w:val="00F8109C"/>
    <w:rsid w:val="00F81AE1"/>
    <w:rsid w:val="00F83593"/>
    <w:rsid w:val="00F83BC6"/>
    <w:rsid w:val="00F83C66"/>
    <w:rsid w:val="00F83F75"/>
    <w:rsid w:val="00F8487E"/>
    <w:rsid w:val="00F87BE3"/>
    <w:rsid w:val="00F91317"/>
    <w:rsid w:val="00F91BC3"/>
    <w:rsid w:val="00F91CEB"/>
    <w:rsid w:val="00F961D6"/>
    <w:rsid w:val="00F965FE"/>
    <w:rsid w:val="00FA673E"/>
    <w:rsid w:val="00FA790A"/>
    <w:rsid w:val="00FA7AFB"/>
    <w:rsid w:val="00FB05A7"/>
    <w:rsid w:val="00FB1511"/>
    <w:rsid w:val="00FB235D"/>
    <w:rsid w:val="00FB2EC5"/>
    <w:rsid w:val="00FB54F6"/>
    <w:rsid w:val="00FB66F6"/>
    <w:rsid w:val="00FB7A60"/>
    <w:rsid w:val="00FC01EE"/>
    <w:rsid w:val="00FC3250"/>
    <w:rsid w:val="00FC58AF"/>
    <w:rsid w:val="00FC5B8B"/>
    <w:rsid w:val="00FC7C9D"/>
    <w:rsid w:val="00FD0821"/>
    <w:rsid w:val="00FD08CE"/>
    <w:rsid w:val="00FD29CE"/>
    <w:rsid w:val="00FD340A"/>
    <w:rsid w:val="00FD478E"/>
    <w:rsid w:val="00FD73A0"/>
    <w:rsid w:val="00FD7B73"/>
    <w:rsid w:val="00FE1E26"/>
    <w:rsid w:val="00FE3E0A"/>
    <w:rsid w:val="00FE52AE"/>
    <w:rsid w:val="00FE7F90"/>
    <w:rsid w:val="00FF0392"/>
    <w:rsid w:val="00FF2346"/>
    <w:rsid w:val="00FF4476"/>
    <w:rsid w:val="00FF47C9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69A1"/>
  <w15:docId w15:val="{0CBA5D26-3FE0-4F08-A1BF-B50E98401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3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E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745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100D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32D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A4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4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1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6</Words>
  <Characters>450</Characters>
  <Application>Microsoft Office Word</Application>
  <DocSecurity>0</DocSecurity>
  <Lines>3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5</cp:revision>
  <cp:lastPrinted>2026-02-03T15:29:00Z</cp:lastPrinted>
  <dcterms:created xsi:type="dcterms:W3CDTF">2026-02-05T22:13:00Z</dcterms:created>
  <dcterms:modified xsi:type="dcterms:W3CDTF">2026-02-09T16:46:00Z</dcterms:modified>
</cp:coreProperties>
</file>